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4D6050" w14:textId="77777777" w:rsidR="007F57DF" w:rsidRPr="00C501EE" w:rsidRDefault="007F57DF" w:rsidP="00C501EE">
      <w:pPr>
        <w:spacing w:line="360" w:lineRule="auto"/>
        <w:ind w:left="-567"/>
        <w:rPr>
          <w:rFonts w:ascii="Arial" w:hAnsi="Arial" w:cs="Arial"/>
          <w:b/>
          <w:bCs/>
          <w:sz w:val="24"/>
          <w:szCs w:val="24"/>
          <w:lang w:val="en-GB"/>
        </w:rPr>
      </w:pPr>
    </w:p>
    <w:p w14:paraId="158E0BDC" w14:textId="77777777" w:rsidR="00C501EE" w:rsidRDefault="00C501EE" w:rsidP="00C501EE">
      <w:pPr>
        <w:spacing w:line="360" w:lineRule="auto"/>
        <w:ind w:left="-567"/>
        <w:rPr>
          <w:rFonts w:ascii="Arial" w:hAnsi="Arial" w:cs="Arial"/>
          <w:b/>
          <w:bCs/>
          <w:sz w:val="24"/>
          <w:szCs w:val="24"/>
        </w:rPr>
      </w:pPr>
    </w:p>
    <w:p w14:paraId="5838B072" w14:textId="55E38C66" w:rsidR="00C501EE" w:rsidRPr="00C501EE" w:rsidRDefault="00C501EE" w:rsidP="00C501EE">
      <w:pPr>
        <w:spacing w:line="360" w:lineRule="auto"/>
        <w:ind w:left="-567"/>
        <w:rPr>
          <w:rFonts w:ascii="Arial" w:hAnsi="Arial" w:cs="Arial"/>
          <w:b/>
          <w:bCs/>
          <w:sz w:val="24"/>
          <w:szCs w:val="24"/>
        </w:rPr>
      </w:pPr>
      <w:r w:rsidRPr="00C501EE">
        <w:rPr>
          <w:rFonts w:ascii="Arial" w:hAnsi="Arial" w:cs="Arial"/>
          <w:b/>
          <w:bCs/>
          <w:sz w:val="24"/>
          <w:szCs w:val="24"/>
        </w:rPr>
        <w:t xml:space="preserve">These are suggested </w:t>
      </w:r>
      <w:r w:rsidRPr="00C501EE">
        <w:rPr>
          <w:rFonts w:ascii="Arial" w:hAnsi="Arial" w:cs="Arial"/>
          <w:b/>
          <w:bCs/>
          <w:sz w:val="24"/>
          <w:szCs w:val="24"/>
        </w:rPr>
        <w:t>storyboard</w:t>
      </w:r>
      <w:r w:rsidRPr="00C501EE">
        <w:rPr>
          <w:rFonts w:ascii="Arial" w:hAnsi="Arial" w:cs="Arial"/>
          <w:b/>
          <w:bCs/>
          <w:sz w:val="24"/>
          <w:szCs w:val="24"/>
        </w:rPr>
        <w:t xml:space="preserve"> questions</w:t>
      </w:r>
      <w:r w:rsidRPr="00C501EE">
        <w:rPr>
          <w:rFonts w:ascii="Arial" w:hAnsi="Arial" w:cs="Arial"/>
          <w:b/>
          <w:bCs/>
          <w:sz w:val="24"/>
          <w:szCs w:val="24"/>
        </w:rPr>
        <w:t>:</w:t>
      </w:r>
    </w:p>
    <w:p w14:paraId="11D5E314" w14:textId="77777777" w:rsidR="00C501EE" w:rsidRPr="00C501EE" w:rsidRDefault="00C501EE" w:rsidP="00C501EE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bookmarkStart w:id="0" w:name="_Hlk161919211"/>
      <w:r w:rsidRPr="00C501EE">
        <w:rPr>
          <w:rFonts w:ascii="Arial" w:hAnsi="Arial" w:cs="Arial"/>
          <w:sz w:val="24"/>
          <w:szCs w:val="24"/>
        </w:rPr>
        <w:t>What are some of the barriers experienced by women and girls in having their voices heard in refugee situations?</w:t>
      </w:r>
    </w:p>
    <w:p w14:paraId="55752BB0" w14:textId="77777777" w:rsidR="00C501EE" w:rsidRPr="00C501EE" w:rsidRDefault="00C501EE" w:rsidP="00C501EE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C501EE">
        <w:rPr>
          <w:rFonts w:ascii="Arial" w:hAnsi="Arial" w:cs="Arial"/>
          <w:sz w:val="24"/>
          <w:szCs w:val="24"/>
        </w:rPr>
        <w:t>How does this make them feel?</w:t>
      </w:r>
    </w:p>
    <w:p w14:paraId="0B19EC56" w14:textId="77777777" w:rsidR="00C501EE" w:rsidRPr="00C501EE" w:rsidRDefault="00C501EE" w:rsidP="00C501EE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C501EE">
        <w:rPr>
          <w:rFonts w:ascii="Arial" w:hAnsi="Arial" w:cs="Arial"/>
          <w:sz w:val="24"/>
          <w:szCs w:val="24"/>
        </w:rPr>
        <w:t>What is the impact of them not sharing their knowledge and experience?</w:t>
      </w:r>
    </w:p>
    <w:p w14:paraId="7C8C5A35" w14:textId="77777777" w:rsidR="00C501EE" w:rsidRPr="00C501EE" w:rsidRDefault="00C501EE" w:rsidP="00C501EE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C501EE">
        <w:rPr>
          <w:rFonts w:ascii="Arial" w:hAnsi="Arial" w:cs="Arial"/>
          <w:sz w:val="24"/>
          <w:szCs w:val="24"/>
        </w:rPr>
        <w:t>What needs to be done to address these barriers? What support, and resources would the groups need to feel confident to speak out?</w:t>
      </w:r>
    </w:p>
    <w:p w14:paraId="2F6DA196" w14:textId="77777777" w:rsidR="00C501EE" w:rsidRPr="00C501EE" w:rsidRDefault="00C501EE" w:rsidP="00C501EE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C501EE">
        <w:rPr>
          <w:rFonts w:ascii="Arial" w:hAnsi="Arial" w:cs="Arial"/>
          <w:sz w:val="24"/>
          <w:szCs w:val="24"/>
        </w:rPr>
        <w:t>Who can help with this?</w:t>
      </w:r>
    </w:p>
    <w:p w14:paraId="1BDCB490" w14:textId="77777777" w:rsidR="00C501EE" w:rsidRPr="00C501EE" w:rsidRDefault="00C501EE" w:rsidP="00C501EE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C501EE">
        <w:rPr>
          <w:rFonts w:ascii="Arial" w:hAnsi="Arial" w:cs="Arial"/>
          <w:sz w:val="24"/>
          <w:szCs w:val="24"/>
        </w:rPr>
        <w:t>What would be the positive outcomes of this happening?</w:t>
      </w:r>
      <w:bookmarkEnd w:id="0"/>
    </w:p>
    <w:p w14:paraId="4AF39CD4" w14:textId="77777777" w:rsidR="00DD6493" w:rsidRPr="00C501EE" w:rsidRDefault="00DD6493" w:rsidP="00C501EE">
      <w:pPr>
        <w:spacing w:line="360" w:lineRule="auto"/>
        <w:rPr>
          <w:sz w:val="24"/>
          <w:szCs w:val="24"/>
        </w:rPr>
      </w:pPr>
    </w:p>
    <w:sectPr w:rsidR="00DD6493" w:rsidRPr="00C501EE" w:rsidSect="005136C5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A28B2C" w14:textId="77777777" w:rsidR="00BF6FDD" w:rsidRDefault="00BF6FDD" w:rsidP="001C4CB6">
      <w:pPr>
        <w:spacing w:after="0" w:line="240" w:lineRule="auto"/>
      </w:pPr>
      <w:r>
        <w:separator/>
      </w:r>
    </w:p>
  </w:endnote>
  <w:endnote w:type="continuationSeparator" w:id="0">
    <w:p w14:paraId="59FAF563" w14:textId="77777777" w:rsidR="00BF6FDD" w:rsidRDefault="00BF6FDD" w:rsidP="001C4C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90F966" w14:textId="1CA77F71" w:rsidR="001C4CB6" w:rsidRPr="00322C00" w:rsidRDefault="001C4CB6" w:rsidP="001C4CB6">
    <w:pPr>
      <w:pStyle w:val="Footer"/>
      <w:jc w:val="center"/>
      <w:rPr>
        <w:rFonts w:ascii="Arial" w:hAnsi="Arial" w:cs="Arial"/>
        <w:sz w:val="18"/>
        <w:szCs w:val="18"/>
      </w:rPr>
    </w:pPr>
    <w:r w:rsidRPr="00322C00">
      <w:rPr>
        <w:rFonts w:ascii="Arial" w:hAnsi="Arial" w:cs="Arial"/>
        <w:sz w:val="18"/>
        <w:szCs w:val="18"/>
      </w:rPr>
      <w:t>Developed by Associate Professor Eileen Pittaway and Dr Linda Bartolomei</w:t>
    </w:r>
  </w:p>
  <w:p w14:paraId="4DACEBA9" w14:textId="12E98E78" w:rsidR="001C4CB6" w:rsidRPr="00322C00" w:rsidRDefault="001C4CB6" w:rsidP="001C4CB6">
    <w:pPr>
      <w:pStyle w:val="Footer"/>
      <w:jc w:val="center"/>
      <w:rPr>
        <w:rFonts w:ascii="Arial" w:hAnsi="Arial" w:cs="Arial"/>
        <w:sz w:val="18"/>
        <w:szCs w:val="18"/>
      </w:rPr>
    </w:pPr>
    <w:r w:rsidRPr="00322C00">
      <w:rPr>
        <w:rFonts w:ascii="Arial" w:hAnsi="Arial" w:cs="Arial"/>
        <w:sz w:val="18"/>
        <w:szCs w:val="18"/>
      </w:rPr>
      <w:t xml:space="preserve">Last update: </w:t>
    </w:r>
    <w:r w:rsidR="009F26FD" w:rsidRPr="00322C00">
      <w:rPr>
        <w:rFonts w:ascii="Arial" w:hAnsi="Arial" w:cs="Arial"/>
        <w:sz w:val="18"/>
        <w:szCs w:val="18"/>
      </w:rPr>
      <w:t>July</w:t>
    </w:r>
    <w:r w:rsidRPr="00322C00">
      <w:rPr>
        <w:rFonts w:ascii="Arial" w:hAnsi="Arial" w:cs="Arial"/>
        <w:sz w:val="18"/>
        <w:szCs w:val="18"/>
      </w:rPr>
      <w:t xml:space="preserve">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0CB5A5" w14:textId="77777777" w:rsidR="00BF6FDD" w:rsidRDefault="00BF6FDD" w:rsidP="001C4CB6">
      <w:pPr>
        <w:spacing w:after="0" w:line="240" w:lineRule="auto"/>
      </w:pPr>
      <w:r>
        <w:separator/>
      </w:r>
    </w:p>
  </w:footnote>
  <w:footnote w:type="continuationSeparator" w:id="0">
    <w:p w14:paraId="2BE55DD9" w14:textId="77777777" w:rsidR="00BF6FDD" w:rsidRDefault="00BF6FDD" w:rsidP="001C4C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9AF53C" w14:textId="5988D6C3" w:rsidR="001C4CB6" w:rsidRPr="005136C5" w:rsidRDefault="00656D2C" w:rsidP="001C4CB6">
    <w:pPr>
      <w:pStyle w:val="Heading1"/>
      <w:jc w:val="center"/>
      <w:rPr>
        <w:rFonts w:ascii="Arial" w:eastAsia="Times New Roman" w:hAnsi="Arial" w:cs="Arial"/>
        <w:b/>
        <w:bCs/>
        <w:color w:val="auto"/>
        <w:kern w:val="36"/>
        <w:lang w:eastAsia="en-AU"/>
      </w:rPr>
    </w:pPr>
    <w:r>
      <w:rPr>
        <w:rFonts w:ascii="Arial" w:eastAsia="Times New Roman" w:hAnsi="Arial" w:cs="Arial"/>
        <w:b/>
        <w:bCs/>
        <w:color w:val="auto"/>
        <w:kern w:val="36"/>
        <w:lang w:eastAsia="en-AU"/>
      </w:rPr>
      <w:t>Module</w:t>
    </w:r>
    <w:r w:rsidR="001C4CB6" w:rsidRPr="005136C5">
      <w:rPr>
        <w:rFonts w:ascii="Arial" w:eastAsia="Times New Roman" w:hAnsi="Arial" w:cs="Arial"/>
        <w:b/>
        <w:bCs/>
        <w:color w:val="auto"/>
        <w:kern w:val="36"/>
        <w:lang w:eastAsia="en-AU"/>
      </w:rPr>
      <w:t xml:space="preserve"> </w:t>
    </w:r>
    <w:r w:rsidR="00C501EE">
      <w:rPr>
        <w:rFonts w:ascii="Arial" w:eastAsia="Times New Roman" w:hAnsi="Arial" w:cs="Arial"/>
        <w:b/>
        <w:bCs/>
        <w:color w:val="auto"/>
        <w:kern w:val="36"/>
        <w:lang w:eastAsia="en-AU"/>
      </w:rPr>
      <w:t>6</w:t>
    </w:r>
    <w:r w:rsidR="001C4CB6" w:rsidRPr="005136C5">
      <w:rPr>
        <w:rFonts w:ascii="Arial" w:eastAsia="Times New Roman" w:hAnsi="Arial" w:cs="Arial"/>
        <w:b/>
        <w:bCs/>
        <w:color w:val="auto"/>
        <w:kern w:val="36"/>
        <w:lang w:eastAsia="en-AU"/>
      </w:rPr>
      <w:t xml:space="preserve">. </w:t>
    </w:r>
    <w:r w:rsidR="00C501EE">
      <w:rPr>
        <w:rFonts w:ascii="Arial" w:eastAsia="Times New Roman" w:hAnsi="Arial" w:cs="Arial"/>
        <w:b/>
        <w:bCs/>
        <w:color w:val="auto"/>
        <w:kern w:val="36"/>
        <w:lang w:eastAsia="en-AU"/>
      </w:rPr>
      <w:t>Harnessing Lived Experience</w:t>
    </w:r>
  </w:p>
  <w:p w14:paraId="754B762A" w14:textId="3080BD1B" w:rsidR="007F57DF" w:rsidRPr="005136C5" w:rsidRDefault="00C501EE" w:rsidP="007F57DF">
    <w:pPr>
      <w:pStyle w:val="Header"/>
      <w:jc w:val="center"/>
      <w:rPr>
        <w:rFonts w:ascii="Arial" w:hAnsi="Arial" w:cs="Arial"/>
      </w:rPr>
    </w:pPr>
    <w:r>
      <w:rPr>
        <w:rStyle w:val="ekabin03-1-1"/>
        <w:sz w:val="24"/>
        <w:szCs w:val="24"/>
      </w:rPr>
      <w:t>Lived Experience Storyboard Exerci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2744B11"/>
    <w:multiLevelType w:val="multilevel"/>
    <w:tmpl w:val="C7FCC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92572BA"/>
    <w:multiLevelType w:val="hybridMultilevel"/>
    <w:tmpl w:val="3D844F7C"/>
    <w:lvl w:ilvl="0" w:tplc="D1C4DE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A52782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C78C5B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CB4D6C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FBEA50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070C50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5C0EEB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F6AA2D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1EA0A1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A8E29A3"/>
    <w:multiLevelType w:val="hybridMultilevel"/>
    <w:tmpl w:val="600E89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DA58B9"/>
    <w:multiLevelType w:val="multilevel"/>
    <w:tmpl w:val="D250D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4936051">
    <w:abstractNumId w:val="3"/>
  </w:num>
  <w:num w:numId="2" w16cid:durableId="1201480219">
    <w:abstractNumId w:val="2"/>
  </w:num>
  <w:num w:numId="3" w16cid:durableId="13697941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85903417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3tDQxNjOyNDM3MDFV0lEKTi0uzszPAykwqgUAkdN8nSwAAAA="/>
  </w:docVars>
  <w:rsids>
    <w:rsidRoot w:val="001C4CB6"/>
    <w:rsid w:val="000047CA"/>
    <w:rsid w:val="000A71E8"/>
    <w:rsid w:val="00103B41"/>
    <w:rsid w:val="00160321"/>
    <w:rsid w:val="00185807"/>
    <w:rsid w:val="001B5F65"/>
    <w:rsid w:val="001C4CB6"/>
    <w:rsid w:val="001F354F"/>
    <w:rsid w:val="002C3FD9"/>
    <w:rsid w:val="00322C00"/>
    <w:rsid w:val="0034385F"/>
    <w:rsid w:val="003653FE"/>
    <w:rsid w:val="0037070A"/>
    <w:rsid w:val="005136C5"/>
    <w:rsid w:val="00527CF7"/>
    <w:rsid w:val="00554162"/>
    <w:rsid w:val="005A71BF"/>
    <w:rsid w:val="005C40A7"/>
    <w:rsid w:val="00625571"/>
    <w:rsid w:val="00656D2C"/>
    <w:rsid w:val="006A6E6D"/>
    <w:rsid w:val="006D0FFB"/>
    <w:rsid w:val="007B3911"/>
    <w:rsid w:val="007F57DF"/>
    <w:rsid w:val="00871651"/>
    <w:rsid w:val="00883B48"/>
    <w:rsid w:val="008A10EC"/>
    <w:rsid w:val="00902194"/>
    <w:rsid w:val="00902359"/>
    <w:rsid w:val="0097619E"/>
    <w:rsid w:val="009F26FD"/>
    <w:rsid w:val="00AA36A5"/>
    <w:rsid w:val="00B07E5F"/>
    <w:rsid w:val="00BF6FDD"/>
    <w:rsid w:val="00C501EE"/>
    <w:rsid w:val="00CC3DFF"/>
    <w:rsid w:val="00DD6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812843"/>
  <w15:chartTrackingRefBased/>
  <w15:docId w15:val="{0F331805-037C-4386-B958-1637DD0F9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4CB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C4CB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4CB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C4CB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C4CB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C4CB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C4CB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C4CB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C4CB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4CB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C4CB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4CB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C4CB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C4CB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C4CB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C4CB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C4CB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C4CB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C4CB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4CB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C4CB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C4CB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C4CB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C4CB6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1C4CB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C4CB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C4CB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C4CB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C4CB6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1C4CB6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C4C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CB6"/>
  </w:style>
  <w:style w:type="paragraph" w:styleId="Footer">
    <w:name w:val="footer"/>
    <w:basedOn w:val="Normal"/>
    <w:link w:val="FooterChar"/>
    <w:uiPriority w:val="99"/>
    <w:unhideWhenUsed/>
    <w:rsid w:val="001C4C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CB6"/>
  </w:style>
  <w:style w:type="character" w:styleId="Emphasis">
    <w:name w:val="Emphasis"/>
    <w:basedOn w:val="DefaultParagraphFont"/>
    <w:uiPriority w:val="20"/>
    <w:qFormat/>
    <w:rsid w:val="00160321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5136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semiHidden/>
    <w:unhideWhenUsed/>
    <w:rsid w:val="005136C5"/>
    <w:rPr>
      <w:color w:val="0000FF"/>
      <w:u w:val="single"/>
    </w:rPr>
  </w:style>
  <w:style w:type="character" w:customStyle="1" w:styleId="ListParagraphChar">
    <w:name w:val="List Paragraph Char"/>
    <w:link w:val="ListParagraph"/>
    <w:uiPriority w:val="34"/>
    <w:rsid w:val="00656D2C"/>
  </w:style>
  <w:style w:type="character" w:customStyle="1" w:styleId="ekabin03-1-1">
    <w:name w:val="_ekabin0_3-1-1"/>
    <w:basedOn w:val="DefaultParagraphFont"/>
    <w:rsid w:val="00CC3D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411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8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57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2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01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0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4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4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05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0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6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8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9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5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2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5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4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8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5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5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7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3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0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9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2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5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8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1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1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55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9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1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8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5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3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6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8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5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3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6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7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3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3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0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1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7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8</Words>
  <Characters>391</Characters>
  <Application>Microsoft Office Word</Application>
  <DocSecurity>0</DocSecurity>
  <Lines>10</Lines>
  <Paragraphs>8</Paragraphs>
  <ScaleCrop>false</ScaleCrop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a Wendt</dc:creator>
  <cp:keywords/>
  <dc:description/>
  <cp:lastModifiedBy>Anja Wendt</cp:lastModifiedBy>
  <cp:revision>3</cp:revision>
  <cp:lastPrinted>2024-06-20T01:20:00Z</cp:lastPrinted>
  <dcterms:created xsi:type="dcterms:W3CDTF">2024-07-09T05:16:00Z</dcterms:created>
  <dcterms:modified xsi:type="dcterms:W3CDTF">2024-07-09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89bfc5-0300-4fc4-9375-caa64ef933ea</vt:lpwstr>
  </property>
</Properties>
</file>